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E164C34" w14:textId="00E14CB0" w:rsidR="00EE5A6A" w:rsidRDefault="001855DA">
      <w:r>
        <w:rPr>
          <w:noProof/>
        </w:rPr>
        <w:drawing>
          <wp:inline distT="0" distB="0" distL="0" distR="0" wp14:anchorId="0F8A033E" wp14:editId="3D77402D">
            <wp:extent cx="6309360" cy="2982595"/>
            <wp:effectExtent l="0" t="0" r="0" b="825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01.JPG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09360" cy="2982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E0E2AB" w14:textId="77777777" w:rsidR="00EE5A6A" w:rsidRDefault="00EE5A6A"/>
    <w:p w14:paraId="2DB50DEE" w14:textId="3DC3D6D5" w:rsidR="001855DA" w:rsidRDefault="001855DA">
      <w:r>
        <w:rPr>
          <w:noProof/>
        </w:rPr>
        <w:drawing>
          <wp:inline distT="0" distB="0" distL="0" distR="0" wp14:anchorId="236F7964" wp14:editId="5F899FC9">
            <wp:extent cx="6309360" cy="368554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02.JP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09360" cy="3685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158A0A" w14:textId="5E47BB40" w:rsidR="001855DA" w:rsidRDefault="001855DA">
      <w:r>
        <w:rPr>
          <w:noProof/>
        </w:rPr>
        <w:lastRenderedPageBreak/>
        <w:drawing>
          <wp:inline distT="0" distB="0" distL="0" distR="0" wp14:anchorId="0A02A6C6" wp14:editId="6C125648">
            <wp:extent cx="6309360" cy="299529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03.JP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09360" cy="2995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E78068" w14:textId="4C35B8C6" w:rsidR="00B34F96" w:rsidRDefault="00B34F96"/>
    <w:p w14:paraId="0F605737" w14:textId="6AF07158" w:rsidR="00B34F96" w:rsidRPr="00E93636" w:rsidRDefault="00B34F96" w:rsidP="00B34F96">
      <w:pPr>
        <w:rPr>
          <w:color w:val="FF0000"/>
          <w:sz w:val="40"/>
          <w:szCs w:val="40"/>
        </w:rPr>
      </w:pPr>
      <w:r w:rsidRPr="00E93636">
        <w:rPr>
          <w:color w:val="FF0000"/>
          <w:sz w:val="40"/>
          <w:szCs w:val="40"/>
        </w:rPr>
        <w:t>** Note: USA stock trading total 6.5 hours. I will give you minute data. We will divide half an hour total 13 half hour. Every period half hour.</w:t>
      </w:r>
    </w:p>
    <w:p w14:paraId="43FE571A" w14:textId="7CDAC260" w:rsidR="00B34F96" w:rsidRDefault="00B34F96">
      <w:r>
        <w:t>Check minute data example:</w:t>
      </w:r>
    </w:p>
    <w:p w14:paraId="6F5FD1C3" w14:textId="0585D049" w:rsidR="00E93636" w:rsidRDefault="00E93636">
      <w:r>
        <w:rPr>
          <w:noProof/>
        </w:rPr>
        <w:drawing>
          <wp:inline distT="0" distB="0" distL="0" distR="0" wp14:anchorId="24C36238" wp14:editId="13DA42CC">
            <wp:extent cx="5514975" cy="3600450"/>
            <wp:effectExtent l="0" t="0" r="952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minute data example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14975" cy="3600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9425AE" w14:textId="0F8EE326" w:rsidR="007C4B64" w:rsidRPr="00FD5468" w:rsidRDefault="007C4B64">
      <w:pPr>
        <w:rPr>
          <w:b/>
          <w:sz w:val="40"/>
          <w:szCs w:val="40"/>
        </w:rPr>
      </w:pPr>
      <w:r w:rsidRPr="00FD5468">
        <w:rPr>
          <w:b/>
          <w:sz w:val="40"/>
          <w:szCs w:val="40"/>
        </w:rPr>
        <w:lastRenderedPageBreak/>
        <w:t xml:space="preserve">Use this formula </w:t>
      </w:r>
      <w:r w:rsidR="002957CF">
        <w:rPr>
          <w:b/>
          <w:sz w:val="40"/>
          <w:szCs w:val="40"/>
        </w:rPr>
        <w:t>return sample below</w:t>
      </w:r>
      <w:bookmarkStart w:id="0" w:name="_GoBack"/>
      <w:bookmarkEnd w:id="0"/>
      <w:r w:rsidRPr="00FD5468">
        <w:rPr>
          <w:b/>
          <w:sz w:val="40"/>
          <w:szCs w:val="40"/>
        </w:rPr>
        <w:t>.</w:t>
      </w:r>
    </w:p>
    <w:p w14:paraId="25CA25A9" w14:textId="1814BBE8" w:rsidR="00BE70F5" w:rsidRDefault="00AC501D">
      <w:r>
        <w:rPr>
          <w:noProof/>
        </w:rPr>
        <w:drawing>
          <wp:inline distT="0" distB="0" distL="0" distR="0" wp14:anchorId="6E798420" wp14:editId="2D9A5C9E">
            <wp:extent cx="5343525" cy="5029200"/>
            <wp:effectExtent l="0" t="0" r="952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7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43525" cy="5029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858531" w14:textId="77777777" w:rsidR="00BE70F5" w:rsidRDefault="00BE70F5"/>
    <w:p w14:paraId="03F29EBB" w14:textId="68CDC20A" w:rsidR="007C4B64" w:rsidRDefault="00392A03">
      <w:r>
        <w:rPr>
          <w:noProof/>
        </w:rPr>
        <w:lastRenderedPageBreak/>
        <w:drawing>
          <wp:inline distT="0" distB="0" distL="0" distR="0" wp14:anchorId="3899F8A3" wp14:editId="7AFB4988">
            <wp:extent cx="5705475" cy="2971800"/>
            <wp:effectExtent l="0" t="0" r="952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 05.JP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05475" cy="2971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4CA20C" w14:textId="77777777" w:rsidR="007C4B64" w:rsidRDefault="007C4B64"/>
    <w:sectPr w:rsidR="007C4B64" w:rsidSect="000C76D8">
      <w:pgSz w:w="12240" w:h="15840"/>
      <w:pgMar w:top="1152" w:right="1152" w:bottom="1152" w:left="115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O1MLM0MzMwNTY1tTRV0lEKTi0uzszPAykwrAUAmY7BrywAAAA="/>
  </w:docVars>
  <w:rsids>
    <w:rsidRoot w:val="00AC3DD9"/>
    <w:rsid w:val="000A138D"/>
    <w:rsid w:val="000B0A27"/>
    <w:rsid w:val="000C76D8"/>
    <w:rsid w:val="00152C45"/>
    <w:rsid w:val="001855DA"/>
    <w:rsid w:val="00241F3A"/>
    <w:rsid w:val="002957CF"/>
    <w:rsid w:val="00392A03"/>
    <w:rsid w:val="0051255A"/>
    <w:rsid w:val="00545EB1"/>
    <w:rsid w:val="006829F2"/>
    <w:rsid w:val="006B23B6"/>
    <w:rsid w:val="006E041E"/>
    <w:rsid w:val="007C4B64"/>
    <w:rsid w:val="00AC3DD9"/>
    <w:rsid w:val="00AC501D"/>
    <w:rsid w:val="00B34F96"/>
    <w:rsid w:val="00B75BD0"/>
    <w:rsid w:val="00B9694C"/>
    <w:rsid w:val="00BE70F5"/>
    <w:rsid w:val="00C00482"/>
    <w:rsid w:val="00E93636"/>
    <w:rsid w:val="00EA6391"/>
    <w:rsid w:val="00EE5A6A"/>
    <w:rsid w:val="00F056F7"/>
    <w:rsid w:val="00F81DD1"/>
    <w:rsid w:val="00FD54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E5DDE2"/>
  <w15:chartTrackingRefBased/>
  <w15:docId w15:val="{33E1CD3B-EBFE-4E59-8D06-8D392385F8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EastAsia" w:hAnsi="Times New Roman" w:cs="Times New Roman"/>
        <w:color w:val="000000" w:themeColor="text1"/>
        <w:sz w:val="24"/>
        <w:szCs w:val="24"/>
        <w:lang w:val="en-US" w:eastAsia="zh-CN" w:bidi="ar-SA"/>
      </w:rPr>
    </w:rPrDefault>
    <w:pPrDefault>
      <w:pPr>
        <w:spacing w:before="240" w:after="160" w:line="259" w:lineRule="auto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00482"/>
    <w:pPr>
      <w:keepNext/>
      <w:keepLines/>
      <w:outlineLvl w:val="0"/>
    </w:pPr>
    <w:rPr>
      <w:rFonts w:eastAsiaTheme="majorEastAsia" w:cstheme="majorBidi"/>
      <w:b/>
      <w:sz w:val="28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00482"/>
    <w:rPr>
      <w:rFonts w:eastAsiaTheme="majorEastAsia" w:cstheme="majorBidi"/>
      <w:b/>
      <w:color w:val="000000" w:themeColor="text1"/>
      <w:sz w:val="28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JPG"/><Relationship Id="rId3" Type="http://schemas.openxmlformats.org/officeDocument/2006/relationships/webSettings" Target="webSettings.xml"/><Relationship Id="rId7" Type="http://schemas.openxmlformats.org/officeDocument/2006/relationships/image" Target="media/image4.JP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G"/><Relationship Id="rId11" Type="http://schemas.openxmlformats.org/officeDocument/2006/relationships/theme" Target="theme/theme1.xml"/><Relationship Id="rId5" Type="http://schemas.openxmlformats.org/officeDocument/2006/relationships/image" Target="media/image2.JPG"/><Relationship Id="rId10" Type="http://schemas.openxmlformats.org/officeDocument/2006/relationships/fontTable" Target="fontTable.xml"/><Relationship Id="rId4" Type="http://schemas.openxmlformats.org/officeDocument/2006/relationships/image" Target="media/image1.JPG"/><Relationship Id="rId9" Type="http://schemas.openxmlformats.org/officeDocument/2006/relationships/image" Target="media/image6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4</Pages>
  <Words>33</Words>
  <Characters>193</Characters>
  <Application>Microsoft Office Word</Application>
  <DocSecurity>0</DocSecurity>
  <Lines>1</Lines>
  <Paragraphs>1</Paragraphs>
  <ScaleCrop>false</ScaleCrop>
  <Company/>
  <LinksUpToDate>false</LinksUpToDate>
  <CharactersWithSpaces>2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d Saddam Hossain</dc:creator>
  <cp:keywords/>
  <dc:description/>
  <cp:lastModifiedBy>Md Saddam Hossain</cp:lastModifiedBy>
  <cp:revision>18</cp:revision>
  <dcterms:created xsi:type="dcterms:W3CDTF">2021-09-20T04:49:00Z</dcterms:created>
  <dcterms:modified xsi:type="dcterms:W3CDTF">2021-09-20T05:12:00Z</dcterms:modified>
</cp:coreProperties>
</file>